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5B9FF5F6" w14:textId="252940F7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80" w:rightFromText="180" w:vertAnchor="text" w:horzAnchor="margin" w:tblpY="527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2C4583" w:rsidRPr="00B55CFB" w14:paraId="1DBFF62B" w14:textId="77777777" w:rsidTr="002C4583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4A1EF0A4" w14:textId="77777777" w:rsidR="002C4583" w:rsidRPr="00B55CFB" w:rsidRDefault="002C4583" w:rsidP="002C458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00292A1" w14:textId="77777777" w:rsidR="002C4583" w:rsidRPr="00B55CFB" w:rsidRDefault="002C4583" w:rsidP="002C458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2C4583" w:rsidRPr="00B55CFB" w14:paraId="0033BAEC" w14:textId="77777777" w:rsidTr="002C4583">
        <w:trPr>
          <w:trHeight w:val="503"/>
        </w:trPr>
        <w:tc>
          <w:tcPr>
            <w:tcW w:w="1368" w:type="dxa"/>
          </w:tcPr>
          <w:p w14:paraId="685394A1" w14:textId="77777777" w:rsidR="002C4583" w:rsidRPr="00B55CFB" w:rsidRDefault="002C4583" w:rsidP="002C458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6979C97D" w14:textId="77777777" w:rsidR="002C4583" w:rsidRPr="00B55CFB" w:rsidRDefault="002C4583" w:rsidP="002C458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2C4583" w:rsidRPr="00B55CFB" w14:paraId="6869E5A4" w14:textId="77777777" w:rsidTr="002C4583">
        <w:trPr>
          <w:trHeight w:val="440"/>
        </w:trPr>
        <w:tc>
          <w:tcPr>
            <w:tcW w:w="1368" w:type="dxa"/>
          </w:tcPr>
          <w:p w14:paraId="5B96A289" w14:textId="77777777" w:rsidR="002C4583" w:rsidRPr="00B55CFB" w:rsidRDefault="002C4583" w:rsidP="002C458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3CE64174" w14:textId="77777777" w:rsidR="002C4583" w:rsidRPr="00B55CFB" w:rsidRDefault="002C4583" w:rsidP="002C458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FD8A705" w14:textId="7EB9A945" w:rsidR="00B55CFB" w:rsidRDefault="00B55CFB" w:rsidP="006904C7">
      <w:pPr>
        <w:pStyle w:val="Heading3"/>
        <w:tabs>
          <w:tab w:val="left" w:pos="1600"/>
        </w:tabs>
      </w:pPr>
      <w:r w:rsidRPr="00B55CFB">
        <w:t>Example</w:t>
      </w:r>
      <w:r w:rsidR="006904C7">
        <w:tab/>
      </w:r>
    </w:p>
    <w:p w14:paraId="339FB321" w14:textId="0C5475B9" w:rsidR="006904C7" w:rsidRDefault="006904C7" w:rsidP="006904C7"/>
    <w:p w14:paraId="1F34EB70" w14:textId="7A3C04F5" w:rsidR="006904C7" w:rsidRDefault="006904C7" w:rsidP="006904C7"/>
    <w:p w14:paraId="6B973432" w14:textId="38964696" w:rsidR="002C4583" w:rsidRDefault="002C4583" w:rsidP="006904C7"/>
    <w:p w14:paraId="781EBAC3" w14:textId="77777777" w:rsidR="002C4583" w:rsidRDefault="002C4583" w:rsidP="006904C7">
      <w:bookmarkStart w:id="0" w:name="_GoBack"/>
      <w:bookmarkEnd w:id="0"/>
    </w:p>
    <w:p w14:paraId="02379689" w14:textId="77777777" w:rsidR="006904C7" w:rsidRPr="006904C7" w:rsidRDefault="006904C7" w:rsidP="006904C7"/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lastRenderedPageBreak/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076760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r w:rsidRPr="00B55CFB">
        <w:rPr>
          <w:b/>
        </w:rPr>
        <w:t>tokens[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r w:rsidRPr="00B55CFB">
        <w:rPr>
          <w:b/>
        </w:rPr>
        <w:t>tokens[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B55CFB" w:rsidRDefault="00B55CFB" w:rsidP="00B55CFB">
      <w:pPr>
        <w:rPr>
          <w:lang w:val="bg-BG"/>
        </w:rPr>
      </w:pPr>
      <w:r w:rsidRPr="00B55CFB">
        <w:t xml:space="preserve">Now we will implement more complicated list commands. Again, read a list, and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read commands:</w:t>
      </w:r>
    </w:p>
    <w:p w14:paraId="0349B258" w14:textId="35F44B2B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Contains {number}</w:t>
      </w:r>
      <w:r w:rsidRPr="00D144F4">
        <w:rPr>
          <w:rFonts w:ascii="Consolas" w:hAnsi="Consolas"/>
        </w:rPr>
        <w:t xml:space="preserve"> </w:t>
      </w:r>
      <w:r w:rsidRPr="00B55CFB">
        <w:t xml:space="preserve">– check if the list contains the number. If </w:t>
      </w:r>
      <w:r w:rsidRPr="00B55CFB">
        <w:rPr>
          <w:b/>
        </w:rPr>
        <w:t>yes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Yes</w:t>
      </w:r>
      <w:r w:rsidRPr="00B55CFB">
        <w:t>"</w:t>
      </w:r>
      <w:r w:rsidR="00E27E62">
        <w:t xml:space="preserve">, </w:t>
      </w:r>
      <w:r w:rsidRPr="00B55CFB">
        <w:rPr>
          <w:b/>
        </w:rPr>
        <w:t>otherwise</w:t>
      </w:r>
      <w:r w:rsidR="00E27E62">
        <w:rPr>
          <w:b/>
        </w:rPr>
        <w:t>,</w:t>
      </w:r>
      <w:r w:rsidRPr="00B55CFB">
        <w:t xml:space="preserve"> print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No such number</w:t>
      </w:r>
      <w:r w:rsidRPr="00B55CFB">
        <w:rPr>
          <w:b/>
        </w:rPr>
        <w:t>"</w:t>
      </w:r>
    </w:p>
    <w:p w14:paraId="3D4B8A2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even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 xml:space="preserve">all the numbers </w:t>
      </w:r>
      <w:r w:rsidRPr="00B55CFB">
        <w:t>that are</w:t>
      </w:r>
      <w:r w:rsidRPr="00B55CFB">
        <w:rPr>
          <w:b/>
        </w:rPr>
        <w:t xml:space="preserve"> even</w:t>
      </w:r>
      <w:r w:rsidRPr="00B55CFB">
        <w:t xml:space="preserve"> </w:t>
      </w:r>
      <w:r w:rsidRPr="00B55CFB">
        <w:rPr>
          <w:b/>
        </w:rPr>
        <w:t>separated by a space</w:t>
      </w:r>
    </w:p>
    <w:p w14:paraId="15FFA5C8" w14:textId="060413A9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Print odd</w:t>
      </w:r>
      <w:r w:rsidRPr="00D144F4">
        <w:rPr>
          <w:rFonts w:ascii="Consolas" w:hAnsi="Consolas"/>
        </w:rPr>
        <w:t xml:space="preserve"> </w:t>
      </w:r>
      <w:r w:rsidRPr="00B55CFB">
        <w:t xml:space="preserve">– print </w:t>
      </w:r>
      <w:r w:rsidRPr="00B55CFB">
        <w:rPr>
          <w:b/>
        </w:rPr>
        <w:t>all the numbers</w:t>
      </w:r>
      <w:r w:rsidRPr="00B55CFB">
        <w:t xml:space="preserve"> that are </w:t>
      </w:r>
      <w:r w:rsidRPr="00B55CFB">
        <w:rPr>
          <w:b/>
        </w:rPr>
        <w:t>odd</w:t>
      </w:r>
      <w:r w:rsidR="00BA0324">
        <w:rPr>
          <w:b/>
        </w:rPr>
        <w:t>ly</w:t>
      </w:r>
      <w:r w:rsidRPr="00B55CFB">
        <w:rPr>
          <w:b/>
        </w:rPr>
        <w:t xml:space="preserve"> separated by a space</w:t>
      </w:r>
    </w:p>
    <w:p w14:paraId="0B87A933" w14:textId="77777777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Get sum</w:t>
      </w:r>
      <w:r w:rsidRPr="00D144F4">
        <w:rPr>
          <w:rFonts w:ascii="Consolas" w:hAnsi="Consolas"/>
        </w:rPr>
        <w:t xml:space="preserve"> </w:t>
      </w:r>
      <w:r w:rsidRPr="00B55CFB">
        <w:t xml:space="preserve">– print the </w:t>
      </w:r>
      <w:r w:rsidRPr="00B55CFB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D144F4">
        <w:rPr>
          <w:rFonts w:ascii="Consolas" w:hAnsi="Consolas"/>
          <w:b/>
        </w:rPr>
        <w:t>Filter</w:t>
      </w:r>
      <w:r w:rsidRPr="00B55CFB">
        <w:rPr>
          <w:b/>
        </w:rPr>
        <w:t xml:space="preserve"> </w:t>
      </w:r>
      <w:r w:rsidR="00D144F4">
        <w:rPr>
          <w:rFonts w:ascii="Consolas" w:hAnsi="Consolas"/>
          <w:b/>
        </w:rPr>
        <w:t>{condition} {number}</w:t>
      </w:r>
      <w:r w:rsidRPr="00B55CFB">
        <w:t xml:space="preserve"> –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06FFC5DE" w:rsidR="00B55CFB" w:rsidRDefault="00B55CFB" w:rsidP="00B55CFB">
      <w:pPr>
        <w:pStyle w:val="Heading3"/>
      </w:pPr>
      <w:r w:rsidRPr="00B55CFB">
        <w:t>Example</w:t>
      </w:r>
      <w:r w:rsidR="00A23B71">
        <w:t>s</w:t>
      </w:r>
    </w:p>
    <w:tbl>
      <w:tblPr>
        <w:tblStyle w:val="TableGrid"/>
        <w:tblpPr w:leftFromText="180" w:rightFromText="180" w:vertAnchor="text" w:horzAnchor="margin" w:tblpY="100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EF252F" w:rsidRPr="00B55CFB" w14:paraId="3D336B46" w14:textId="77777777" w:rsidTr="00EF252F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7247164E" w14:textId="77777777" w:rsidR="00EF252F" w:rsidRPr="00B55CFB" w:rsidRDefault="00EF252F" w:rsidP="00EF252F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C2FB4AF" w14:textId="77777777" w:rsidR="00EF252F" w:rsidRPr="00B55CFB" w:rsidRDefault="00EF252F" w:rsidP="00EF252F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EF252F" w:rsidRPr="00B55CFB" w14:paraId="00A20CF6" w14:textId="77777777" w:rsidTr="00EF252F">
        <w:tc>
          <w:tcPr>
            <w:tcW w:w="3539" w:type="dxa"/>
            <w:tcBorders>
              <w:bottom w:val="single" w:sz="4" w:space="0" w:color="auto"/>
            </w:tcBorders>
          </w:tcPr>
          <w:p w14:paraId="78A74421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43ED8ED0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0B8C9FE7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2CDF0855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034F6D30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191C88C8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76B818ED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0FA13CC1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37A466F2" w14:textId="77777777" w:rsidR="00EF252F" w:rsidRPr="00B55CFB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390E198C" w14:textId="5835BEBF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6CF6DC35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556AE0FA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045BD40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0E79FF58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79458432" w14:textId="77777777" w:rsidR="00EF252F" w:rsidRPr="00B55CFB" w:rsidRDefault="00EF252F" w:rsidP="00EF252F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7AED6754" w14:textId="77777777" w:rsidR="00EF252F" w:rsidRPr="00B55CFB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EF252F" w:rsidRPr="00B55CFB" w14:paraId="26EDC1B7" w14:textId="77777777" w:rsidTr="00EF252F">
        <w:tc>
          <w:tcPr>
            <w:tcW w:w="3539" w:type="dxa"/>
            <w:tcBorders>
              <w:bottom w:val="single" w:sz="4" w:space="0" w:color="auto"/>
            </w:tcBorders>
          </w:tcPr>
          <w:p w14:paraId="63D7EE31" w14:textId="77777777" w:rsidR="00EF252F" w:rsidRPr="00AD08B7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6DD9A9D0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525477F6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0D8B0BAF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2A4C00F5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40CD7C50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2626E394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CF5686D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ilter &lt; 45</w:t>
            </w:r>
          </w:p>
          <w:p w14:paraId="2DB3F843" w14:textId="77777777" w:rsidR="00EF252F" w:rsidRPr="00B55CFB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4D1A1F17" w14:textId="77777777" w:rsidR="00AB4C46" w:rsidRDefault="00AB4C46" w:rsidP="00EF252F">
            <w:pPr>
              <w:spacing w:after="0"/>
              <w:rPr>
                <w:rFonts w:ascii="Consolas" w:hAnsi="Consolas"/>
                <w:noProof/>
              </w:rPr>
            </w:pPr>
          </w:p>
          <w:p w14:paraId="6C47F3EF" w14:textId="1308A121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es</w:t>
            </w:r>
          </w:p>
          <w:p w14:paraId="1F66109C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29980305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47B8A232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113327AB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728573E1" w14:textId="77777777" w:rsidR="00EF252F" w:rsidRDefault="00EF252F" w:rsidP="00EF252F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4BB77C0" w14:textId="77777777" w:rsidR="00EF252F" w:rsidRPr="00AD08B7" w:rsidRDefault="00EF252F" w:rsidP="00EF252F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D5694BE" w14:textId="101266F0" w:rsidR="00076760" w:rsidRDefault="00076760" w:rsidP="00076760"/>
    <w:p w14:paraId="2D03AFF9" w14:textId="6DAC91E4" w:rsidR="00076760" w:rsidRDefault="00076760" w:rsidP="00076760"/>
    <w:p w14:paraId="1065BC76" w14:textId="03318A58" w:rsidR="00076760" w:rsidRDefault="00076760" w:rsidP="00076760"/>
    <w:p w14:paraId="1E950AFE" w14:textId="3D3E2667" w:rsidR="00EF252F" w:rsidRDefault="00EF252F" w:rsidP="00076760"/>
    <w:p w14:paraId="14541A7B" w14:textId="29F72741" w:rsidR="00EF252F" w:rsidRDefault="00EF252F" w:rsidP="00076760"/>
    <w:p w14:paraId="09A9AB14" w14:textId="4388A9C6" w:rsidR="00EF252F" w:rsidRDefault="00EF252F" w:rsidP="00076760"/>
    <w:p w14:paraId="6CE5F8C7" w14:textId="4BA510DA" w:rsidR="00EF252F" w:rsidRDefault="00EF252F" w:rsidP="00076760"/>
    <w:p w14:paraId="16845CC1" w14:textId="0ED584CC" w:rsidR="00EF252F" w:rsidRDefault="00EF252F" w:rsidP="00076760"/>
    <w:p w14:paraId="30544161" w14:textId="339D4F24" w:rsidR="00EF252F" w:rsidRDefault="00EF252F" w:rsidP="00076760"/>
    <w:p w14:paraId="34F1DB97" w14:textId="20D20DF1" w:rsidR="00EF252F" w:rsidRDefault="00EF252F" w:rsidP="00076760"/>
    <w:p w14:paraId="356DA680" w14:textId="54C1083F" w:rsidR="00EF252F" w:rsidRDefault="00EF252F" w:rsidP="00076760"/>
    <w:p w14:paraId="0C664AB5" w14:textId="30DDF71A" w:rsidR="00EF252F" w:rsidRDefault="00EF252F" w:rsidP="00076760"/>
    <w:p w14:paraId="4E5D6F92" w14:textId="3F637DD3" w:rsidR="00EF252F" w:rsidRDefault="00EF252F" w:rsidP="00076760"/>
    <w:p w14:paraId="66DEE5FC" w14:textId="7DF53D68" w:rsidR="00EF252F" w:rsidRDefault="00EF252F" w:rsidP="00076760"/>
    <w:p w14:paraId="4441C44E" w14:textId="0EB4FF84" w:rsidR="00EF252F" w:rsidRDefault="00EF252F" w:rsidP="00076760"/>
    <w:p w14:paraId="50BB3368" w14:textId="15931013" w:rsidR="00EF252F" w:rsidRDefault="00EF252F" w:rsidP="00076760"/>
    <w:p w14:paraId="45DC6E96" w14:textId="5B7F5B10" w:rsidR="00EF252F" w:rsidRDefault="00EF252F" w:rsidP="00076760"/>
    <w:p w14:paraId="3FD55AA4" w14:textId="3CA8975B" w:rsidR="00EF252F" w:rsidRDefault="00EF252F" w:rsidP="00076760"/>
    <w:p w14:paraId="2AC34D7C" w14:textId="6D63F17B" w:rsidR="00122FFD" w:rsidRDefault="00122FFD" w:rsidP="00076760"/>
    <w:p w14:paraId="2E33F212" w14:textId="77777777" w:rsidR="00122FFD" w:rsidRDefault="00122FFD" w:rsidP="00076760"/>
    <w:p w14:paraId="48D74CF1" w14:textId="77777777" w:rsidR="00076760" w:rsidRPr="00076760" w:rsidRDefault="00076760" w:rsidP="00076760"/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r w:rsidRPr="00B55CFB">
        <w:rPr>
          <w:b/>
        </w:rPr>
        <w:t>i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3D3B02" w14:textId="77777777" w:rsidR="006C5D7A" w:rsidRDefault="006C5D7A" w:rsidP="008068A2">
      <w:pPr>
        <w:spacing w:after="0" w:line="240" w:lineRule="auto"/>
      </w:pPr>
      <w:r>
        <w:separator/>
      </w:r>
    </w:p>
  </w:endnote>
  <w:endnote w:type="continuationSeparator" w:id="0">
    <w:p w14:paraId="19B6C746" w14:textId="77777777" w:rsidR="006C5D7A" w:rsidRDefault="006C5D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0976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458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C458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0976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458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C458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CBAE9" w14:textId="77777777" w:rsidR="006C5D7A" w:rsidRDefault="006C5D7A" w:rsidP="008068A2">
      <w:pPr>
        <w:spacing w:after="0" w:line="240" w:lineRule="auto"/>
      </w:pPr>
      <w:r>
        <w:separator/>
      </w:r>
    </w:p>
  </w:footnote>
  <w:footnote w:type="continuationSeparator" w:id="0">
    <w:p w14:paraId="2503455E" w14:textId="77777777" w:rsidR="006C5D7A" w:rsidRDefault="006C5D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8"/>
  </w:num>
  <w:num w:numId="5">
    <w:abstractNumId w:val="29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3"/>
  </w:num>
  <w:num w:numId="19">
    <w:abstractNumId w:val="35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0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1"/>
  </w:num>
  <w:num w:numId="36">
    <w:abstractNumId w:val="5"/>
  </w:num>
  <w:num w:numId="37">
    <w:abstractNumId w:val="22"/>
  </w:num>
  <w:num w:numId="38">
    <w:abstractNumId w:val="13"/>
  </w:num>
  <w:num w:numId="39">
    <w:abstractNumId w:val="30"/>
  </w:num>
  <w:num w:numId="40">
    <w:abstractNumId w:val="24"/>
  </w:num>
  <w:num w:numId="41">
    <w:abstractNumId w:val="38"/>
  </w:num>
  <w:num w:numId="42">
    <w:abstractNumId w:val="15"/>
  </w:num>
  <w:num w:numId="43">
    <w:abstractNumId w:val="23"/>
  </w:num>
  <w:num w:numId="44">
    <w:abstractNumId w:val="21"/>
  </w:num>
  <w:num w:numId="45">
    <w:abstractNumId w:val="32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rgUAPW5ov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64D15"/>
    <w:rsid w:val="00076760"/>
    <w:rsid w:val="00083D07"/>
    <w:rsid w:val="0008559D"/>
    <w:rsid w:val="00086727"/>
    <w:rsid w:val="0009209B"/>
    <w:rsid w:val="000A6794"/>
    <w:rsid w:val="000B39E6"/>
    <w:rsid w:val="000B56F0"/>
    <w:rsid w:val="000C5361"/>
    <w:rsid w:val="00103906"/>
    <w:rsid w:val="00122FF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4583"/>
    <w:rsid w:val="002C539D"/>
    <w:rsid w:val="002C71C6"/>
    <w:rsid w:val="002D07CA"/>
    <w:rsid w:val="00300439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4C7"/>
    <w:rsid w:val="00695634"/>
    <w:rsid w:val="006A2531"/>
    <w:rsid w:val="006C5D7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25D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460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4C46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79B"/>
    <w:rsid w:val="00C84E4D"/>
    <w:rsid w:val="00CA2FD0"/>
    <w:rsid w:val="00CB626D"/>
    <w:rsid w:val="00CD5181"/>
    <w:rsid w:val="00CD7485"/>
    <w:rsid w:val="00CE2360"/>
    <w:rsid w:val="00CE236C"/>
    <w:rsid w:val="00CF0047"/>
    <w:rsid w:val="00D03EFF"/>
    <w:rsid w:val="00D144F4"/>
    <w:rsid w:val="00D22895"/>
    <w:rsid w:val="00D3404A"/>
    <w:rsid w:val="00D4354E"/>
    <w:rsid w:val="00D43F69"/>
    <w:rsid w:val="00D46046"/>
    <w:rsid w:val="00D50F79"/>
    <w:rsid w:val="00D65E0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EF252F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29.png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CF410A-EDFD-46C2-AE5B-BEEA75C57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819</Words>
  <Characters>46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22</cp:revision>
  <cp:lastPrinted>2015-10-26T22:35:00Z</cp:lastPrinted>
  <dcterms:created xsi:type="dcterms:W3CDTF">2019-11-12T12:29:00Z</dcterms:created>
  <dcterms:modified xsi:type="dcterms:W3CDTF">2023-02-10T20:4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f31ed0b204e898f5c07b3c8fada04df25a3703b864f9b55b798620d30fc1d7</vt:lpwstr>
  </property>
</Properties>
</file>